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IBRAHIM</w:t>
      </w:r>
      <w:r>
        <w:t xml:space="preserve"> </w:t>
      </w:r>
      <w:r>
        <w:t xml:space="preserve">KASSOUM</w:t>
      </w:r>
      <w:r>
        <w:t xml:space="preserve"> </w:t>
      </w:r>
      <w:r>
        <w:t xml:space="preserve">Habibou</w:t>
      </w:r>
    </w:p>
    <w:p>
      <w:pPr>
        <w:pStyle w:val="Date"/>
      </w:pPr>
      <w:r>
        <w:t xml:space="preserve">2024-05-3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Start w:id="20" w:name="importing-library"/>
    <w:p>
      <w:pPr>
        <w:pStyle w:val="Titre2"/>
      </w:pPr>
      <w:r>
        <w:t xml:space="preserve">Importing library</w:t>
      </w:r>
    </w:p>
    <w:p>
      <w:pPr>
        <w:pStyle w:val="SourceCode"/>
      </w:pPr>
      <w:r>
        <w:rPr>
          <w:rStyle w:val="DocumentationTok"/>
        </w:rPr>
        <w:t xml:space="preserve">## Importing library</w:t>
      </w:r>
      <w:r>
        <w:br/>
      </w:r>
      <w:r>
        <w:rPr>
          <w:rStyle w:val="DocumentationTok"/>
        </w:rPr>
        <w:t xml:space="preserve">### List of required packag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if packages are installed</w:t>
      </w:r>
      <w:r>
        <w:br/>
      </w:r>
      <w:r>
        <w:rPr>
          <w:rStyle w:val="NormalTok"/>
        </w:rPr>
        <w:t xml:space="preserve">missing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quired_packages,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# Install missing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packag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missing_packag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Load all packages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quired_packages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ad excel files data for R1 and R2</w:t>
      </w:r>
      <w:r>
        <w:br/>
      </w:r>
      <w:r>
        <w:rPr>
          <w:rStyle w:val="NormalTok"/>
        </w:rPr>
        <w:t xml:space="preserve">r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ta/r1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ta/r2_data.xlsx"</w:t>
      </w:r>
      <w:r>
        <w:rPr>
          <w:rStyle w:val="NormalTok"/>
        </w:rPr>
        <w:t xml:space="preserve">)</w:t>
      </w:r>
    </w:p>
    <w:bookmarkEnd w:id="20"/>
    <w:bookmarkStart w:id="23" w:name="study-variables"/>
    <w:p>
      <w:pPr>
        <w:pStyle w:val="Titre1"/>
      </w:pPr>
      <w:r>
        <w:t xml:space="preserve">Study Variables</w:t>
      </w:r>
    </w:p>
    <w:bookmarkStart w:id="22" w:name="socio-demographic-variables"/>
    <w:p>
      <w:pPr>
        <w:pStyle w:val="Titre2"/>
      </w:pPr>
      <w:r>
        <w:t xml:space="preserve">Socio-demographic variables</w:t>
      </w:r>
    </w:p>
    <w:bookmarkStart w:id="21" w:name="kid-sexgender"/>
    <w:p>
      <w:pPr>
        <w:pStyle w:val="Titre3"/>
      </w:pPr>
      <w:r>
        <w:t xml:space="preserve">Kid Sex/gender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3734"/>
        <w:gridCol w:w="2221"/>
        <w:gridCol w:w="2037"/>
        <w:gridCol w:w="1181"/>
        <w:gridCol w:w="2221"/>
        <w:gridCol w:w="2037"/>
        <w:gridCol w:w="1181"/>
      </w:tblGrid>
      <w:tr>
        <w:trPr>
          <w:trHeight w:val="60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nd 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74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nd 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62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s of childre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8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96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(kg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8 (3.0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5 (2.9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8 (2.9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7 (2.9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 (c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85 (13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81 (13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41 (13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99 (13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y 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00 (2.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 (3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meas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4.00 (96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5.00 (94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 (0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(0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sed to  give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 (0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(0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0 (4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0 (4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meas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68.00 (95.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4.00 (94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(0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0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sed to  give Measure 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(0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(0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0.00 (49.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.00 (49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3.00 (5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00 (50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3.00 (53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.00 (48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9.00 (46.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.00 (51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in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.00 (19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0 (19.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.00 (19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.00 (18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.00 (19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.00 (21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.00 (17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00 (19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.00 (18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00 (17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.00 (21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.00 (20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.00 (22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00 (20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.00 (21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.00 (21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.00 (20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.00 (21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.00 (19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.00 (20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ation with the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ther/sis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son/daugh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00 (14.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.00 (22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sband/wifes  niece/nephe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0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ece/nephe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0 (0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 (1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rel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(0.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0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 respondents cous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/daugh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6.00 (83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.00 (75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0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0 (0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(0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0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0.00 (73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.00 (68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.00 (23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.00 (27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0 (1.4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 (3.1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; Fisher's Exact Test for Count Data with simulated 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; Fisher's Exact Test for Count Data</w:t>
            </w:r>
          </w:p>
        </w:tc>
      </w:tr>
    </w:tbl>
    <w:bookmarkEnd w:id="21"/>
    <w:bookmarkEnd w:id="22"/>
    <w:bookmarkEnd w:id="23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scriptive statistics</dc:title>
  <dc:creator>IBRAHIM KASSOUM Habibou</dc:creator>
  <cp:keywords/>
  <dcterms:created xsi:type="dcterms:W3CDTF">2024-05-31T09:15:11Z</dcterms:created>
  <dcterms:modified xsi:type="dcterms:W3CDTF">2024-05-31T11:15:1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1</vt:lpwstr>
  </property>
  <property fmtid="{D5CDD505-2E9C-101B-9397-08002B2CF9AE}" pid="3" name="output">
    <vt:lpwstr/>
  </property>
</Properties>
</file>